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4CBE14" w14:textId="77777777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3B752F24" w14:textId="4A627DA5" w:rsidR="004912FD" w:rsidRPr="004912FD" w:rsidRDefault="004912FD" w:rsidP="004912FD">
      <w:pPr>
        <w:pStyle w:val="ListParagraph"/>
        <w:numPr>
          <w:ilvl w:val="0"/>
          <w:numId w:val="1"/>
        </w:num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SELECT FIRST_NAME AS </w:t>
      </w: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WORKER_NAME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FROM Worker;</w:t>
      </w:r>
    </w:p>
    <w:p w14:paraId="44F4279D" w14:textId="77777777" w:rsidR="004912FD" w:rsidRDefault="004912FD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924BD64" w14:textId="7F385A7F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4BFA5E8B" w14:textId="4CAA4519" w:rsidR="004912FD" w:rsidRDefault="004912FD" w:rsidP="004912FD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D2955">
        <w:rPr>
          <w:b w:val="0"/>
          <w:bCs w:val="0"/>
          <w:color w:val="444444"/>
          <w:spacing w:val="3"/>
        </w:rPr>
        <w:t>SELECT distinct DEPARTMENT from Worker</w:t>
      </w:r>
      <w:r>
        <w:rPr>
          <w:b w:val="0"/>
          <w:bCs w:val="0"/>
          <w:color w:val="444444"/>
          <w:spacing w:val="3"/>
        </w:rPr>
        <w:t>;</w:t>
      </w:r>
    </w:p>
    <w:p w14:paraId="3F7AFFEE" w14:textId="77777777" w:rsidR="004912FD" w:rsidRDefault="004912FD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06501C04" w:rsidR="009778B2" w:rsidRDefault="00901A32" w:rsidP="004912F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1983E850" w14:textId="77777777" w:rsidR="004912FD" w:rsidRDefault="004912FD" w:rsidP="004912F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</w:t>
      </w:r>
      <w:r w:rsidRPr="004912FD">
        <w:rPr>
          <w:bCs w:val="0"/>
          <w:color w:val="444444"/>
          <w:spacing w:val="3"/>
        </w:rPr>
        <w:sym w:font="Wingdings" w:char="F0E0"/>
      </w:r>
      <w:r w:rsidRPr="004912FD">
        <w:rPr>
          <w:b w:val="0"/>
          <w:bCs w:val="0"/>
          <w:color w:val="444444"/>
          <w:spacing w:val="3"/>
        </w:rPr>
        <w:t xml:space="preserve"> </w:t>
      </w:r>
      <w:r w:rsidRPr="000D2955">
        <w:rPr>
          <w:b w:val="0"/>
          <w:bCs w:val="0"/>
          <w:color w:val="444444"/>
          <w:spacing w:val="3"/>
        </w:rPr>
        <w:t>SELECT * FROM (SELECT TOP 5 * FROM table ORDER BY ID DESC)</w:t>
      </w:r>
    </w:p>
    <w:p w14:paraId="4A4F8046" w14:textId="74740AEE" w:rsidR="004912FD" w:rsidRPr="004912FD" w:rsidRDefault="004912FD" w:rsidP="004912F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Open Sans" w:hAnsi="Open Sans" w:cs="Open Sans"/>
          <w:i/>
          <w:iCs/>
          <w:color w:val="000000"/>
          <w:sz w:val="23"/>
          <w:szCs w:val="23"/>
        </w:rPr>
      </w:pPr>
      <w:bookmarkStart w:id="0" w:name="_GoBack"/>
      <w:bookmarkEnd w:id="0"/>
      <w:r w:rsidRPr="000D2955">
        <w:rPr>
          <w:b w:val="0"/>
          <w:bCs w:val="0"/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>ORDER BY id ASC;</w:t>
      </w:r>
    </w:p>
    <w:sectPr w:rsidR="004912FD" w:rsidRPr="004912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Arial"/>
    <w:charset w:val="00"/>
    <w:family w:val="swiss"/>
    <w:pitch w:val="variable"/>
    <w:sig w:usb0="00000001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D7E2F98"/>
    <w:multiLevelType w:val="hybridMultilevel"/>
    <w:tmpl w:val="927AB82E"/>
    <w:lvl w:ilvl="0" w:tplc="2D8CE2C0">
      <w:start w:val="17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4912FD"/>
    <w:rsid w:val="00901A32"/>
    <w:rsid w:val="009778B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4912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1</Words>
  <Characters>354</Characters>
  <Application>Microsoft Office Word</Application>
  <DocSecurity>0</DocSecurity>
  <Lines>2</Lines>
  <Paragraphs>1</Paragraphs>
  <ScaleCrop>false</ScaleCrop>
  <Company/>
  <LinksUpToDate>false</LinksUpToDate>
  <CharactersWithSpaces>4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dministrator</cp:lastModifiedBy>
  <cp:revision>4</cp:revision>
  <dcterms:created xsi:type="dcterms:W3CDTF">2021-03-26T13:45:00Z</dcterms:created>
  <dcterms:modified xsi:type="dcterms:W3CDTF">2022-02-01T16:31:00Z</dcterms:modified>
</cp:coreProperties>
</file>